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7C99" w14:textId="286CD374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D611AD">
        <w:rPr>
          <w:rFonts w:ascii="Times New Roman" w:hAnsi="Times New Roman" w:cs="Times New Roman"/>
          <w:b/>
          <w:bCs/>
          <w:sz w:val="28"/>
          <w:szCs w:val="28"/>
          <w:lang w:val="en-US"/>
        </w:rPr>
        <w:t>10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67FC6A66" w14:textId="598AB933" w:rsidR="001C46D9" w:rsidRDefault="001C46D9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410F19" w14:textId="3D620367" w:rsidR="00D611AD" w:rsidRPr="00D611AD" w:rsidRDefault="00D611AD" w:rsidP="00D611AD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611AD">
        <w:rPr>
          <w:rFonts w:ascii="Times New Roman" w:hAnsi="Times New Roman" w:cs="Times New Roman"/>
          <w:sz w:val="24"/>
          <w:szCs w:val="24"/>
        </w:rPr>
        <w:t xml:space="preserve">A graph with no loops and no parallel edges is called a </w:t>
      </w:r>
      <w:r w:rsidR="00A16E84" w:rsidRPr="00A16E84">
        <w:rPr>
          <w:rFonts w:ascii="Times New Roman" w:hAnsi="Times New Roman" w:cs="Times New Roman"/>
          <w:sz w:val="24"/>
          <w:szCs w:val="24"/>
          <w:u w:val="single"/>
        </w:rPr>
        <w:t>simple</w:t>
      </w:r>
      <w:r w:rsidR="00A16E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611AD">
        <w:rPr>
          <w:rFonts w:ascii="Times New Roman" w:hAnsi="Times New Roman" w:cs="Times New Roman"/>
          <w:sz w:val="24"/>
          <w:szCs w:val="24"/>
        </w:rPr>
        <w:t xml:space="preserve">graph. </w:t>
      </w:r>
    </w:p>
    <w:p w14:paraId="48085D15" w14:textId="13E18743" w:rsidR="00D611AD" w:rsidRPr="00D611AD" w:rsidRDefault="00D611AD" w:rsidP="00D611AD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611AD">
        <w:rPr>
          <w:rFonts w:ascii="Times New Roman" w:hAnsi="Times New Roman" w:cs="Times New Roman"/>
          <w:sz w:val="24"/>
          <w:szCs w:val="24"/>
          <w:lang w:val="en-US"/>
        </w:rPr>
        <w:t>A graph G i</w:t>
      </w:r>
      <w:r w:rsidR="00A16E8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16E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16E84" w:rsidRPr="00A16E84">
        <w:rPr>
          <w:rFonts w:ascii="Times New Roman" w:hAnsi="Times New Roman" w:cs="Times New Roman"/>
          <w:sz w:val="24"/>
          <w:szCs w:val="24"/>
          <w:u w:val="single"/>
        </w:rPr>
        <w:t>disconnected</w:t>
      </w:r>
      <w:r w:rsidRPr="00D611AD">
        <w:rPr>
          <w:rFonts w:ascii="Times New Roman" w:hAnsi="Times New Roman" w:cs="Times New Roman"/>
          <w:sz w:val="24"/>
          <w:szCs w:val="24"/>
          <w:lang w:val="en-US"/>
        </w:rPr>
        <w:t>, if it does not contain at least two connected vertices.</w:t>
      </w:r>
    </w:p>
    <w:p w14:paraId="71254ABE" w14:textId="091B43E3" w:rsidR="00D611AD" w:rsidRPr="00D611AD" w:rsidRDefault="00D611AD" w:rsidP="00D611AD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611AD">
        <w:rPr>
          <w:rFonts w:ascii="Times New Roman" w:hAnsi="Times New Roman" w:cs="Times New Roman"/>
          <w:sz w:val="24"/>
          <w:szCs w:val="24"/>
          <w:lang w:val="en-US"/>
        </w:rPr>
        <w:t xml:space="preserve">A graph G is said to be </w:t>
      </w:r>
      <w:r w:rsidR="00A16E84" w:rsidRPr="00A16E84">
        <w:rPr>
          <w:rFonts w:ascii="Times New Roman" w:hAnsi="Times New Roman" w:cs="Times New Roman"/>
          <w:sz w:val="24"/>
          <w:szCs w:val="24"/>
          <w:u w:val="single"/>
        </w:rPr>
        <w:t>regular</w:t>
      </w:r>
      <w:r w:rsidRPr="00D611AD">
        <w:rPr>
          <w:rFonts w:ascii="Times New Roman" w:hAnsi="Times New Roman" w:cs="Times New Roman"/>
          <w:sz w:val="24"/>
          <w:szCs w:val="24"/>
          <w:lang w:val="en-US"/>
        </w:rPr>
        <w:t xml:space="preserve"> if all its vertices have the same degree. </w:t>
      </w:r>
    </w:p>
    <w:p w14:paraId="191822A8" w14:textId="240BC281" w:rsidR="00D611AD" w:rsidRPr="00D611AD" w:rsidRDefault="00D611AD" w:rsidP="00D611AD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611AD">
        <w:rPr>
          <w:rFonts w:ascii="Times New Roman" w:hAnsi="Times New Roman" w:cs="Times New Roman"/>
          <w:sz w:val="24"/>
          <w:szCs w:val="24"/>
          <w:lang w:val="en-US"/>
        </w:rPr>
        <w:t xml:space="preserve">In the graph, a vertex should have edges with all other vertices, then it called a </w:t>
      </w:r>
      <w:r w:rsidR="00A16E84" w:rsidRPr="00A16E84">
        <w:rPr>
          <w:rFonts w:ascii="Times New Roman" w:hAnsi="Times New Roman" w:cs="Times New Roman"/>
          <w:sz w:val="24"/>
          <w:szCs w:val="24"/>
          <w:u w:val="single"/>
        </w:rPr>
        <w:t>connected/complete</w:t>
      </w:r>
      <w:r w:rsidRPr="00D611AD">
        <w:rPr>
          <w:rFonts w:ascii="Times New Roman" w:hAnsi="Times New Roman" w:cs="Times New Roman"/>
          <w:sz w:val="24"/>
          <w:szCs w:val="24"/>
          <w:lang w:val="en-US"/>
        </w:rPr>
        <w:t xml:space="preserve"> graph.</w:t>
      </w:r>
    </w:p>
    <w:p w14:paraId="2CF6FE5F" w14:textId="6C4CD979" w:rsidR="00D611AD" w:rsidRPr="00D611AD" w:rsidRDefault="00D611AD" w:rsidP="00D611AD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611AD">
        <w:rPr>
          <w:rFonts w:ascii="Times New Roman" w:hAnsi="Times New Roman" w:cs="Times New Roman"/>
          <w:sz w:val="24"/>
          <w:szCs w:val="24"/>
          <w:lang w:val="en-US"/>
        </w:rPr>
        <w:t xml:space="preserve">If the degree of each vertex in the graph is two, then it is called </w:t>
      </w:r>
      <w:r w:rsidRPr="00A16E84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a </w:t>
      </w:r>
      <w:r w:rsidR="00A16E84" w:rsidRPr="00A16E84">
        <w:rPr>
          <w:rFonts w:ascii="Times New Roman" w:hAnsi="Times New Roman" w:cs="Times New Roman"/>
          <w:sz w:val="24"/>
          <w:szCs w:val="24"/>
          <w:u w:val="single"/>
        </w:rPr>
        <w:t>cycle</w:t>
      </w:r>
      <w:r w:rsidRPr="00D611AD">
        <w:rPr>
          <w:rFonts w:ascii="Times New Roman" w:hAnsi="Times New Roman" w:cs="Times New Roman"/>
          <w:sz w:val="24"/>
          <w:szCs w:val="24"/>
          <w:lang w:val="en-US"/>
        </w:rPr>
        <w:t xml:space="preserve"> Graph.</w:t>
      </w:r>
    </w:p>
    <w:p w14:paraId="79CE4342" w14:textId="77777777" w:rsidR="00C83645" w:rsidRPr="00C83645" w:rsidRDefault="00C83645" w:rsidP="00C8364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83645" w:rsidRPr="007D2FE9" w14:paraId="5F418056" w14:textId="77777777" w:rsidTr="001D3A43">
        <w:tc>
          <w:tcPr>
            <w:tcW w:w="8296" w:type="dxa"/>
            <w:gridSpan w:val="3"/>
          </w:tcPr>
          <w:p w14:paraId="519F16FB" w14:textId="3531F4B2" w:rsidR="00C83645" w:rsidRPr="007D2FE9" w:rsidRDefault="00C83645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Words</w:t>
            </w:r>
          </w:p>
        </w:tc>
      </w:tr>
      <w:tr w:rsidR="00C83645" w:rsidRPr="007D2FE9" w14:paraId="57794B63" w14:textId="77777777" w:rsidTr="00C83645">
        <w:tc>
          <w:tcPr>
            <w:tcW w:w="2765" w:type="dxa"/>
          </w:tcPr>
          <w:p w14:paraId="6EE54552" w14:textId="5E75F98E" w:rsidR="00C83645" w:rsidRPr="007D2FE9" w:rsidRDefault="00D611AD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nected</w:t>
            </w:r>
          </w:p>
        </w:tc>
        <w:tc>
          <w:tcPr>
            <w:tcW w:w="2765" w:type="dxa"/>
          </w:tcPr>
          <w:p w14:paraId="6CA15213" w14:textId="792DA0A1" w:rsidR="00C83645" w:rsidRPr="007D2FE9" w:rsidRDefault="00D611AD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onnected</w:t>
            </w:r>
          </w:p>
        </w:tc>
        <w:tc>
          <w:tcPr>
            <w:tcW w:w="2766" w:type="dxa"/>
          </w:tcPr>
          <w:p w14:paraId="03D68357" w14:textId="12DC4F25" w:rsidR="00C83645" w:rsidRPr="007D2FE9" w:rsidRDefault="00D611AD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le</w:t>
            </w:r>
          </w:p>
        </w:tc>
      </w:tr>
      <w:tr w:rsidR="00C83645" w:rsidRPr="007D2FE9" w14:paraId="5F74D00A" w14:textId="77777777" w:rsidTr="00C83645">
        <w:tc>
          <w:tcPr>
            <w:tcW w:w="2765" w:type="dxa"/>
          </w:tcPr>
          <w:p w14:paraId="634E0A4D" w14:textId="140745BF" w:rsidR="00C83645" w:rsidRPr="007D2FE9" w:rsidRDefault="00D611AD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ed</w:t>
            </w:r>
          </w:p>
        </w:tc>
        <w:tc>
          <w:tcPr>
            <w:tcW w:w="2765" w:type="dxa"/>
          </w:tcPr>
          <w:p w14:paraId="43EE170C" w14:textId="482BDB9B" w:rsidR="00C83645" w:rsidRPr="007D2FE9" w:rsidRDefault="00D611AD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e</w:t>
            </w:r>
          </w:p>
        </w:tc>
        <w:tc>
          <w:tcPr>
            <w:tcW w:w="2766" w:type="dxa"/>
          </w:tcPr>
          <w:p w14:paraId="1FF6F07E" w14:textId="065D82FE" w:rsidR="00C83645" w:rsidRPr="007D2FE9" w:rsidRDefault="00D611AD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ular</w:t>
            </w:r>
          </w:p>
        </w:tc>
      </w:tr>
    </w:tbl>
    <w:p w14:paraId="6271A424" w14:textId="77777777" w:rsidR="001C46D9" w:rsidRPr="007D2FE9" w:rsidRDefault="001C46D9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1C46D9" w:rsidRPr="007D2FE9" w:rsidSect="00D47F5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698BD3" w14:textId="77777777" w:rsidR="00D41E1E" w:rsidRDefault="00D41E1E" w:rsidP="00E16F03">
      <w:pPr>
        <w:spacing w:after="0" w:line="240" w:lineRule="auto"/>
      </w:pPr>
      <w:r>
        <w:separator/>
      </w:r>
    </w:p>
  </w:endnote>
  <w:endnote w:type="continuationSeparator" w:id="0">
    <w:p w14:paraId="1DFEC9AA" w14:textId="77777777" w:rsidR="00D41E1E" w:rsidRDefault="00D41E1E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0F353" w14:textId="31E2BEE9" w:rsidR="00780792" w:rsidRPr="00780792" w:rsidRDefault="003E00B1">
    <w:pPr>
      <w:pStyle w:val="Footer"/>
      <w:rPr>
        <w:rFonts w:ascii="Times New Roman" w:hAnsi="Times New Roman" w:cs="Times New Roman"/>
        <w:sz w:val="24"/>
        <w:szCs w:val="24"/>
      </w:rPr>
    </w:pPr>
    <w:r w:rsidRPr="00780792">
      <w:rPr>
        <w:rFonts w:ascii="Times New Roman" w:hAnsi="Times New Roman" w:cs="Times New Roman"/>
        <w:sz w:val="24"/>
        <w:szCs w:val="24"/>
      </w:rPr>
      <w:t>Roll No:</w:t>
    </w:r>
    <w:sdt>
      <w:sdtPr>
        <w:rPr>
          <w:rFonts w:ascii="Times New Roman" w:hAnsi="Times New Roman" w:cs="Times New Roman"/>
          <w:sz w:val="24"/>
          <w:szCs w:val="24"/>
        </w:rPr>
        <w:id w:val="-5276444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BI</w:t>
        </w:r>
        <w:r w:rsidR="00F129AD">
          <w:rPr>
            <w:rFonts w:ascii="Times New Roman" w:hAnsi="Times New Roman" w:cs="Times New Roman"/>
            <w:sz w:val="24"/>
            <w:szCs w:val="24"/>
          </w:rPr>
          <w:t>D</w:t>
        </w:r>
        <w:r>
          <w:rPr>
            <w:rFonts w:ascii="Times New Roman" w:hAnsi="Times New Roman" w:cs="Times New Roman"/>
            <w:sz w:val="24"/>
            <w:szCs w:val="24"/>
          </w:rPr>
          <w:t>- 1</w:t>
        </w:r>
        <w:r w:rsidR="00E16F03">
          <w:rPr>
            <w:rFonts w:ascii="Times New Roman" w:hAnsi="Times New Roman" w:cs="Times New Roman"/>
            <w:sz w:val="24"/>
            <w:szCs w:val="24"/>
          </w:rPr>
          <w:t>9</w:t>
        </w:r>
        <w:r>
          <w:rPr>
            <w:rFonts w:ascii="Times New Roman" w:hAnsi="Times New Roman" w:cs="Times New Roman"/>
            <w:sz w:val="24"/>
            <w:szCs w:val="24"/>
          </w:rPr>
          <w:t>00</w:t>
        </w:r>
        <w:r w:rsidR="0035080B">
          <w:rPr>
            <w:rFonts w:ascii="Times New Roman" w:hAnsi="Times New Roman" w:cs="Times New Roman"/>
            <w:sz w:val="24"/>
            <w:szCs w:val="24"/>
          </w:rPr>
          <w:t>6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1                            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84355" w14:textId="77777777" w:rsidR="00D41E1E" w:rsidRDefault="00D41E1E" w:rsidP="00E16F03">
      <w:pPr>
        <w:spacing w:after="0" w:line="240" w:lineRule="auto"/>
      </w:pPr>
      <w:r>
        <w:separator/>
      </w:r>
    </w:p>
  </w:footnote>
  <w:footnote w:type="continuationSeparator" w:id="0">
    <w:p w14:paraId="45CC9D88" w14:textId="77777777" w:rsidR="00D41E1E" w:rsidRDefault="00D41E1E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247F8" w14:textId="4B2F184B" w:rsidR="00780792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F129AD">
      <w:rPr>
        <w:rFonts w:ascii="Times New Roman" w:hAnsi="Times New Roman" w:cs="Times New Roman"/>
        <w:sz w:val="24"/>
        <w:szCs w:val="24"/>
        <w:lang w:val="en-US"/>
      </w:rPr>
      <w:t>2</w:t>
    </w:r>
    <w:r w:rsidR="0006431B">
      <w:rPr>
        <w:rFonts w:ascii="Times New Roman" w:hAnsi="Times New Roman" w:cs="Times New Roman"/>
        <w:sz w:val="24"/>
        <w:szCs w:val="24"/>
        <w:lang w:val="en-US"/>
      </w:rPr>
      <w:t>1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F129AD">
      <w:rPr>
        <w:rFonts w:ascii="Times New Roman" w:hAnsi="Times New Roman" w:cs="Times New Roman"/>
        <w:sz w:val="24"/>
        <w:szCs w:val="24"/>
        <w:lang w:val="en-US"/>
      </w:rPr>
      <w:t>8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06926"/>
    <w:multiLevelType w:val="hybridMultilevel"/>
    <w:tmpl w:val="4B3EF5EA"/>
    <w:lvl w:ilvl="0" w:tplc="A1F83F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C64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5625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0AAE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10B5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F7636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8AF4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1A60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D2B9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4363F"/>
    <w:multiLevelType w:val="hybridMultilevel"/>
    <w:tmpl w:val="983CDC2A"/>
    <w:lvl w:ilvl="0" w:tplc="D7183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0D1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CEFE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DC95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0E8C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8AB2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F02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D0A6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DE10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F2419"/>
    <w:multiLevelType w:val="hybridMultilevel"/>
    <w:tmpl w:val="33662E32"/>
    <w:lvl w:ilvl="0" w:tplc="789097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F00B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522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2697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10F7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4E9E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28A2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183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8238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613AE"/>
    <w:multiLevelType w:val="hybridMultilevel"/>
    <w:tmpl w:val="6B2CDE9C"/>
    <w:lvl w:ilvl="0" w:tplc="B0CC3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B8C6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66C5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BE38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9ABA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14C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4239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E2EE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A6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B6C5F"/>
    <w:multiLevelType w:val="hybridMultilevel"/>
    <w:tmpl w:val="AC8AC448"/>
    <w:lvl w:ilvl="0" w:tplc="A0D220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2E3CC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92E2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62B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BA85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948E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0802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245B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96B6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66E91"/>
    <w:multiLevelType w:val="hybridMultilevel"/>
    <w:tmpl w:val="EE2EE7A6"/>
    <w:lvl w:ilvl="0" w:tplc="6218B5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258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AA7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46C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6C6E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C8A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A6D9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DE04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14BE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D67226"/>
    <w:multiLevelType w:val="hybridMultilevel"/>
    <w:tmpl w:val="E9249C20"/>
    <w:lvl w:ilvl="0" w:tplc="1A9E9C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609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EB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14D0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038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76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B2FB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92DA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4A85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5B0B44"/>
    <w:multiLevelType w:val="hybridMultilevel"/>
    <w:tmpl w:val="DCAEB7A8"/>
    <w:lvl w:ilvl="0" w:tplc="29F4DD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202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B23D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85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4E80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849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60A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99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208E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248E3"/>
    <w:multiLevelType w:val="hybridMultilevel"/>
    <w:tmpl w:val="C61A695C"/>
    <w:lvl w:ilvl="0" w:tplc="6AD4CD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E8E8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7E0E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A2D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4684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D20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066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F05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121C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8779A3"/>
    <w:multiLevelType w:val="hybridMultilevel"/>
    <w:tmpl w:val="7DDA79FA"/>
    <w:lvl w:ilvl="0" w:tplc="DE284E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F842E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6AAC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BCE1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90D9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20F8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BE82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6298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5A8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122628"/>
    <w:multiLevelType w:val="hybridMultilevel"/>
    <w:tmpl w:val="0A3262FA"/>
    <w:lvl w:ilvl="0" w:tplc="A3743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68CC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9E0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AF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EB4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A61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0A9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625B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1EB6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DA7364"/>
    <w:multiLevelType w:val="hybridMultilevel"/>
    <w:tmpl w:val="1EE23F36"/>
    <w:lvl w:ilvl="0" w:tplc="8B9C7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74FF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3A1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FC9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EC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B8A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B0BD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C27D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5CC4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EE3F08"/>
    <w:multiLevelType w:val="hybridMultilevel"/>
    <w:tmpl w:val="8CA8A3E4"/>
    <w:lvl w:ilvl="0" w:tplc="FBB854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F28F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B28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6C7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E69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8248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285B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8E82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9A18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696D74"/>
    <w:multiLevelType w:val="hybridMultilevel"/>
    <w:tmpl w:val="8CFC04D0"/>
    <w:lvl w:ilvl="0" w:tplc="FB9C59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20ED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000D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DECD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7EE8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6098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3243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F8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CE6F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3C5885"/>
    <w:multiLevelType w:val="hybridMultilevel"/>
    <w:tmpl w:val="71FC6DEA"/>
    <w:lvl w:ilvl="0" w:tplc="2C2CF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8A45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245E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0CCF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9A9A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0E7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BE45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EC44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1AB1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9B00B3"/>
    <w:multiLevelType w:val="hybridMultilevel"/>
    <w:tmpl w:val="20C0C99A"/>
    <w:lvl w:ilvl="0" w:tplc="A308D6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3883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1483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0CF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0A1B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3AD9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B63C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EE54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47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"/>
  </w:num>
  <w:num w:numId="4">
    <w:abstractNumId w:val="16"/>
  </w:num>
  <w:num w:numId="5">
    <w:abstractNumId w:val="11"/>
  </w:num>
  <w:num w:numId="6">
    <w:abstractNumId w:val="15"/>
  </w:num>
  <w:num w:numId="7">
    <w:abstractNumId w:val="7"/>
  </w:num>
  <w:num w:numId="8">
    <w:abstractNumId w:val="13"/>
  </w:num>
  <w:num w:numId="9">
    <w:abstractNumId w:val="3"/>
  </w:num>
  <w:num w:numId="10">
    <w:abstractNumId w:val="8"/>
  </w:num>
  <w:num w:numId="11">
    <w:abstractNumId w:val="19"/>
  </w:num>
  <w:num w:numId="12">
    <w:abstractNumId w:val="10"/>
  </w:num>
  <w:num w:numId="13">
    <w:abstractNumId w:val="0"/>
  </w:num>
  <w:num w:numId="14">
    <w:abstractNumId w:val="9"/>
  </w:num>
  <w:num w:numId="15">
    <w:abstractNumId w:val="14"/>
  </w:num>
  <w:num w:numId="16">
    <w:abstractNumId w:val="4"/>
  </w:num>
  <w:num w:numId="17">
    <w:abstractNumId w:val="17"/>
  </w:num>
  <w:num w:numId="18">
    <w:abstractNumId w:val="2"/>
  </w:num>
  <w:num w:numId="19">
    <w:abstractNumId w:val="5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rwUAFvbRDCwAAAA="/>
  </w:docVars>
  <w:rsids>
    <w:rsidRoot w:val="00683020"/>
    <w:rsid w:val="0006431B"/>
    <w:rsid w:val="000E5F70"/>
    <w:rsid w:val="00140791"/>
    <w:rsid w:val="0017032B"/>
    <w:rsid w:val="001C46D9"/>
    <w:rsid w:val="00244264"/>
    <w:rsid w:val="00280118"/>
    <w:rsid w:val="0035080B"/>
    <w:rsid w:val="003E00B1"/>
    <w:rsid w:val="00412731"/>
    <w:rsid w:val="0043527A"/>
    <w:rsid w:val="00442327"/>
    <w:rsid w:val="004679DF"/>
    <w:rsid w:val="0050187E"/>
    <w:rsid w:val="00547BE0"/>
    <w:rsid w:val="0058092A"/>
    <w:rsid w:val="00581471"/>
    <w:rsid w:val="005E20EC"/>
    <w:rsid w:val="00683020"/>
    <w:rsid w:val="006E369C"/>
    <w:rsid w:val="00741B44"/>
    <w:rsid w:val="00746FE5"/>
    <w:rsid w:val="0079558A"/>
    <w:rsid w:val="007A7577"/>
    <w:rsid w:val="007D2FE9"/>
    <w:rsid w:val="00846B7E"/>
    <w:rsid w:val="00962173"/>
    <w:rsid w:val="009C149E"/>
    <w:rsid w:val="00A133AB"/>
    <w:rsid w:val="00A16E84"/>
    <w:rsid w:val="00A23475"/>
    <w:rsid w:val="00B04CDF"/>
    <w:rsid w:val="00B67AF2"/>
    <w:rsid w:val="00B82254"/>
    <w:rsid w:val="00B917D0"/>
    <w:rsid w:val="00BE4EAD"/>
    <w:rsid w:val="00C1098D"/>
    <w:rsid w:val="00C4317B"/>
    <w:rsid w:val="00C83645"/>
    <w:rsid w:val="00CA432A"/>
    <w:rsid w:val="00CE79A1"/>
    <w:rsid w:val="00CF565E"/>
    <w:rsid w:val="00D27096"/>
    <w:rsid w:val="00D41E1E"/>
    <w:rsid w:val="00D611AD"/>
    <w:rsid w:val="00E16F03"/>
    <w:rsid w:val="00EB31C2"/>
    <w:rsid w:val="00F10670"/>
    <w:rsid w:val="00F129AD"/>
    <w:rsid w:val="00FB2561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table" w:styleId="TableGrid">
    <w:name w:val="Table Grid"/>
    <w:basedOn w:val="TableNormal"/>
    <w:uiPriority w:val="39"/>
    <w:rsid w:val="00C83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75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18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7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6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92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76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69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05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58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5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646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9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21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886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08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 Deshpande</cp:lastModifiedBy>
  <cp:revision>29</cp:revision>
  <dcterms:created xsi:type="dcterms:W3CDTF">2020-05-19T18:50:00Z</dcterms:created>
  <dcterms:modified xsi:type="dcterms:W3CDTF">2020-08-20T16:10:00Z</dcterms:modified>
</cp:coreProperties>
</file>